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microb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usceptible
breakpoi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xicillin-clavula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Resp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ox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ounds/absce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o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mphenic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ico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mphenicol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oxacin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, Re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,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crolide/Lincos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i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noglycos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loxacin_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t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fura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l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-Lact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loxa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,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, U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uoroquinol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samyc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cycli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thoprim-Sulfamethoxaz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lfonami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≤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≥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ycopeptid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9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6:53:42Z</dcterms:created>
  <dcterms:modified xsi:type="dcterms:W3CDTF">2023-06-29T16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